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5237a9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70ac7e84-77e5-45d1-bab7-dbb47ad3f75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54Z</dcterms:created>
  <dcterms:modified xsi:type="dcterms:W3CDTF">2023-07-24T21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